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677B54" w14:textId="01BDCFBB" w:rsidR="00A4541A" w:rsidRDefault="00037F05">
      <w:pPr>
        <w:pStyle w:val="Heading1"/>
      </w:pPr>
      <w:bookmarkStart w:id="0" w:name="X4415f409460ba05e6b1a33d21de9edfc432ab87"/>
      <w:r>
        <w:t>Bradford County’s Top Dogs for the Cause Event Liability Waiver and Release Form</w:t>
      </w:r>
    </w:p>
    <w:p w14:paraId="0AF30DAD" w14:textId="69D6E72A" w:rsidR="00A4541A" w:rsidRDefault="00000000">
      <w:pPr>
        <w:pStyle w:val="FirstParagraph"/>
      </w:pPr>
      <w:r>
        <w:br/>
      </w:r>
      <w:r>
        <w:rPr>
          <w:b/>
          <w:bCs/>
        </w:rPr>
        <w:t>Event Date(s):</w:t>
      </w:r>
      <w:r>
        <w:t xml:space="preserve"> ______________________________</w:t>
      </w:r>
      <w:r>
        <w:br/>
      </w:r>
      <w:r>
        <w:rPr>
          <w:b/>
          <w:bCs/>
        </w:rPr>
        <w:t>Event Location:</w:t>
      </w:r>
      <w:r>
        <w:t xml:space="preserve"> _____________________________</w:t>
      </w:r>
    </w:p>
    <w:p w14:paraId="29605641" w14:textId="77777777" w:rsidR="00A4541A" w:rsidRDefault="00000000">
      <w:pPr>
        <w:pStyle w:val="BodyText"/>
      </w:pPr>
      <w:r>
        <w:rPr>
          <w:b/>
          <w:bCs/>
        </w:rPr>
        <w:t>Owner/Handler Name:</w:t>
      </w:r>
      <w:r>
        <w:t xml:space="preserve"> ________________________________________________</w:t>
      </w:r>
      <w:r>
        <w:br/>
      </w:r>
      <w:r>
        <w:rPr>
          <w:b/>
          <w:bCs/>
        </w:rPr>
        <w:t>Address:</w:t>
      </w:r>
      <w:r>
        <w:t xml:space="preserve"> ____________________________________________________________</w:t>
      </w:r>
      <w:r>
        <w:br/>
      </w:r>
      <w:r>
        <w:rPr>
          <w:b/>
          <w:bCs/>
        </w:rPr>
        <w:t>Phone:</w:t>
      </w:r>
      <w:r>
        <w:t xml:space="preserve"> ______________________ </w:t>
      </w:r>
      <w:r>
        <w:rPr>
          <w:b/>
          <w:bCs/>
        </w:rPr>
        <w:t>Email:</w:t>
      </w:r>
      <w:r>
        <w:t xml:space="preserve"> ____________________________</w:t>
      </w:r>
    </w:p>
    <w:p w14:paraId="6FD9BC20" w14:textId="77777777" w:rsidR="00A4541A" w:rsidRDefault="00000000">
      <w:pPr>
        <w:pStyle w:val="BodyText"/>
      </w:pPr>
      <w:r>
        <w:rPr>
          <w:b/>
          <w:bCs/>
        </w:rPr>
        <w:t>Dog Name:</w:t>
      </w:r>
      <w:r>
        <w:t xml:space="preserve"> __________________________ </w:t>
      </w:r>
      <w:proofErr w:type="gramStart"/>
      <w:r>
        <w:rPr>
          <w:b/>
          <w:bCs/>
        </w:rPr>
        <w:t>Breed:</w:t>
      </w:r>
      <w:r>
        <w:t xml:space="preserve"> __</w:t>
      </w:r>
      <w:proofErr w:type="gramEnd"/>
      <w:r>
        <w:t>___________________</w:t>
      </w:r>
      <w:r>
        <w:br/>
      </w:r>
      <w:r>
        <w:rPr>
          <w:b/>
          <w:bCs/>
        </w:rPr>
        <w:t>Age:</w:t>
      </w:r>
      <w:r>
        <w:t xml:space="preserve"> __________ </w:t>
      </w:r>
      <w:r>
        <w:rPr>
          <w:b/>
          <w:bCs/>
        </w:rPr>
        <w:t>Rabies Tag/ID No.:</w:t>
      </w:r>
      <w:r>
        <w:t xml:space="preserve"> ______________________________</w:t>
      </w:r>
    </w:p>
    <w:p w14:paraId="6433D2F8" w14:textId="01D65088" w:rsidR="00037F05" w:rsidRDefault="00037F05">
      <w:pPr>
        <w:pStyle w:val="BodyText"/>
      </w:pPr>
      <w:r w:rsidRPr="00037F05">
        <w:rPr>
          <w:b/>
          <w:bCs/>
        </w:rPr>
        <w:t>Entry Fee: $25.00 –</w:t>
      </w:r>
      <w:r>
        <w:t xml:space="preserve"> payable to United Way of Bradford County – Payment Rec’d _______</w:t>
      </w:r>
    </w:p>
    <w:p w14:paraId="0F130087" w14:textId="77777777" w:rsidR="00A4541A" w:rsidRDefault="00000000">
      <w:r>
        <w:pict w14:anchorId="3B134966">
          <v:rect id="_x0000_i1025" style="width:0;height:1.5pt" o:hralign="center" o:hrstd="t" o:hr="t"/>
        </w:pict>
      </w:r>
    </w:p>
    <w:p w14:paraId="6707F9E8" w14:textId="77777777" w:rsidR="00A4541A" w:rsidRDefault="00000000">
      <w:pPr>
        <w:pStyle w:val="Heading2"/>
      </w:pPr>
      <w:bookmarkStart w:id="1" w:name="assumption-of-risk"/>
      <w:r>
        <w:t>1. Assumption of Risk</w:t>
      </w:r>
    </w:p>
    <w:p w14:paraId="380B2255" w14:textId="77777777" w:rsidR="00A4541A" w:rsidRDefault="00000000">
      <w:pPr>
        <w:pStyle w:val="FirstParagraph"/>
      </w:pPr>
      <w:r>
        <w:t>I understand and acknowledge that participation in a dog show event involves inherent risks, including but not limited to interactions with other dogs, animals, and people; risks of dog bites, injuries, property damage, and unpredictable animal behavior. I voluntarily assume full responsibility for any risks, injuries, or damages that may occur as a result of my participation or my dog’s participation in this event.</w:t>
      </w:r>
    </w:p>
    <w:p w14:paraId="1E30E3AF" w14:textId="77777777" w:rsidR="00A4541A" w:rsidRDefault="00000000">
      <w:r>
        <w:pict w14:anchorId="6DF3B1C8">
          <v:rect id="_x0000_i1026" style="width:0;height:1.5pt" o:hralign="center" o:hrstd="t" o:hr="t"/>
        </w:pict>
      </w:r>
    </w:p>
    <w:p w14:paraId="549B6B04" w14:textId="77777777" w:rsidR="00A4541A" w:rsidRDefault="00000000">
      <w:pPr>
        <w:pStyle w:val="Heading2"/>
      </w:pPr>
      <w:bookmarkStart w:id="2" w:name="health-and-behavior-of-dog"/>
      <w:bookmarkEnd w:id="1"/>
      <w:r>
        <w:t>2. Health and Behavior of Dog</w:t>
      </w:r>
    </w:p>
    <w:p w14:paraId="69656C5D" w14:textId="77777777" w:rsidR="00A4541A" w:rsidRDefault="00000000">
      <w:pPr>
        <w:pStyle w:val="FirstParagraph"/>
      </w:pPr>
      <w:r>
        <w:t>I certify that my dog is in good health, properly vaccinated, and not knowingly exposed to any contagious diseases within the past 30 days. I further certify that my dog does not have a history of aggressive behavior toward people or other animals.</w:t>
      </w:r>
    </w:p>
    <w:p w14:paraId="72FB2BE9" w14:textId="77777777" w:rsidR="00A4541A" w:rsidRDefault="00000000">
      <w:r>
        <w:pict w14:anchorId="38F83CCB">
          <v:rect id="_x0000_i1027" style="width:0;height:1.5pt" o:hralign="center" o:hrstd="t" o:hr="t"/>
        </w:pict>
      </w:r>
    </w:p>
    <w:p w14:paraId="28D07AB7" w14:textId="77777777" w:rsidR="00A4541A" w:rsidRDefault="00000000">
      <w:pPr>
        <w:pStyle w:val="Heading2"/>
      </w:pPr>
      <w:bookmarkStart w:id="3" w:name="owner-responsibility"/>
      <w:bookmarkEnd w:id="2"/>
      <w:r>
        <w:t>3. Owner Responsibility</w:t>
      </w:r>
    </w:p>
    <w:p w14:paraId="610075B3" w14:textId="77777777" w:rsidR="00A4541A" w:rsidRDefault="00000000">
      <w:pPr>
        <w:pStyle w:val="FirstParagraph"/>
      </w:pPr>
      <w:r>
        <w:t>I agree to remain in control of my dog at all times and ensure that my dog is properly leashed, crated, or secured as required by event rules. I will clean up after my dog and comply with all posted event guidelines and the instructions of event staff.</w:t>
      </w:r>
    </w:p>
    <w:p w14:paraId="69B04F35" w14:textId="77777777" w:rsidR="00A4541A" w:rsidRDefault="00000000">
      <w:r>
        <w:pict w14:anchorId="26410A65">
          <v:rect id="_x0000_i1028" style="width:0;height:1.5pt" o:hralign="center" o:hrstd="t" o:hr="t"/>
        </w:pict>
      </w:r>
    </w:p>
    <w:p w14:paraId="2BDB95C6" w14:textId="77777777" w:rsidR="00A4541A" w:rsidRDefault="00000000">
      <w:pPr>
        <w:pStyle w:val="Heading2"/>
      </w:pPr>
      <w:bookmarkStart w:id="4" w:name="liability-release"/>
      <w:bookmarkEnd w:id="3"/>
      <w:r>
        <w:lastRenderedPageBreak/>
        <w:t>4. Liability Release</w:t>
      </w:r>
    </w:p>
    <w:p w14:paraId="220D8787" w14:textId="77777777" w:rsidR="00A4541A" w:rsidRDefault="00000000">
      <w:pPr>
        <w:pStyle w:val="FirstParagraph"/>
      </w:pPr>
      <w:r>
        <w:t>In consideration for being permitted to participate in this dog show event, I hereby release, waive, and discharge the event organizers, sponsors, volunteers, property owners, and affiliated parties from any and all liability, claims, demands, actions, or causes of action arising out of or related to any loss, damage, or injury that may be sustained by me, my dog, or my property.</w:t>
      </w:r>
    </w:p>
    <w:p w14:paraId="7C14FB2A" w14:textId="77777777" w:rsidR="00A4541A" w:rsidRDefault="00000000">
      <w:r>
        <w:pict w14:anchorId="28388595">
          <v:rect id="_x0000_i1029" style="width:0;height:1.5pt" o:hralign="center" o:hrstd="t" o:hr="t"/>
        </w:pict>
      </w:r>
    </w:p>
    <w:p w14:paraId="4BF47225" w14:textId="77777777" w:rsidR="00A4541A" w:rsidRDefault="00000000">
      <w:pPr>
        <w:pStyle w:val="Heading2"/>
      </w:pPr>
      <w:bookmarkStart w:id="5" w:name="indemnification"/>
      <w:bookmarkEnd w:id="4"/>
      <w:r>
        <w:t>5. Indemnification</w:t>
      </w:r>
    </w:p>
    <w:p w14:paraId="7BCBC0E4" w14:textId="77777777" w:rsidR="00A4541A" w:rsidRDefault="00000000">
      <w:pPr>
        <w:pStyle w:val="FirstParagraph"/>
      </w:pPr>
      <w:r>
        <w:t>I agree to indemnify and hold harmless the event organizers, sponsors, volunteers, and property owners from any loss, liability, damage, or costs (including attorney fees) that may result from my or my dog’s actions during the event.</w:t>
      </w:r>
    </w:p>
    <w:p w14:paraId="52B3E7A8" w14:textId="77777777" w:rsidR="00A4541A" w:rsidRDefault="00000000">
      <w:r>
        <w:pict w14:anchorId="1B696425">
          <v:rect id="_x0000_i1030" style="width:0;height:1.5pt" o:hralign="center" o:hrstd="t" o:hr="t"/>
        </w:pict>
      </w:r>
    </w:p>
    <w:p w14:paraId="5ACB098C" w14:textId="77777777" w:rsidR="00A4541A" w:rsidRDefault="00000000">
      <w:pPr>
        <w:pStyle w:val="Heading2"/>
      </w:pPr>
      <w:bookmarkStart w:id="6" w:name="photomedia-release-optional"/>
      <w:bookmarkEnd w:id="5"/>
      <w:r>
        <w:t>6. Photo/Media Release (Optional)</w:t>
      </w:r>
    </w:p>
    <w:p w14:paraId="3A3A20D1" w14:textId="0A89E1EE" w:rsidR="00A4541A" w:rsidRDefault="00645A6F">
      <w:pPr>
        <w:pStyle w:val="FirstParagraph"/>
      </w:pPr>
      <w:r>
        <w:t xml:space="preserve">Permission in this event </w:t>
      </w:r>
      <w:r w:rsidR="00000000">
        <w:t>grant permission for photos or videos of me and/or my dog taken during the event to be used for promotional or marketing purposes.</w:t>
      </w:r>
      <w:r w:rsidR="00000000">
        <w:br/>
      </w:r>
    </w:p>
    <w:p w14:paraId="6309CD69" w14:textId="77777777" w:rsidR="00A4541A" w:rsidRDefault="00000000">
      <w:r>
        <w:pict w14:anchorId="3533B011">
          <v:rect id="_x0000_i1031" style="width:0;height:1.5pt" o:hralign="center" o:hrstd="t" o:hr="t"/>
        </w:pict>
      </w:r>
    </w:p>
    <w:p w14:paraId="0A1A2D09" w14:textId="77777777" w:rsidR="00A4541A" w:rsidRDefault="00000000">
      <w:pPr>
        <w:pStyle w:val="Heading2"/>
      </w:pPr>
      <w:bookmarkStart w:id="7" w:name="acknowledgment-and-signature"/>
      <w:bookmarkEnd w:id="6"/>
      <w:r>
        <w:t>7. Acknowledgment and Signature</w:t>
      </w:r>
    </w:p>
    <w:p w14:paraId="293E575C" w14:textId="77777777" w:rsidR="00A4541A" w:rsidRDefault="00000000">
      <w:pPr>
        <w:pStyle w:val="FirstParagraph"/>
      </w:pPr>
      <w:r>
        <w:t>By signing below, I acknowledge that I have read and understand this liability waiver and release, and agree to its terms voluntarily.</w:t>
      </w:r>
    </w:p>
    <w:p w14:paraId="57AA3AE3" w14:textId="77777777" w:rsidR="00A4541A" w:rsidRDefault="00000000">
      <w:pPr>
        <w:pStyle w:val="BodyText"/>
      </w:pPr>
      <w:r>
        <w:rPr>
          <w:b/>
          <w:bCs/>
        </w:rPr>
        <w:t>Owner/Handler Signature:</w:t>
      </w:r>
      <w:r>
        <w:t xml:space="preserve"> ____________________________________________</w:t>
      </w:r>
      <w:r>
        <w:br/>
      </w:r>
      <w:r>
        <w:rPr>
          <w:b/>
          <w:bCs/>
        </w:rPr>
        <w:t>Date:</w:t>
      </w:r>
      <w:r>
        <w:t xml:space="preserve"> ______________________</w:t>
      </w:r>
    </w:p>
    <w:p w14:paraId="38A207D5" w14:textId="77777777" w:rsidR="00A4541A" w:rsidRDefault="00000000">
      <w:pPr>
        <w:pStyle w:val="BodyText"/>
      </w:pPr>
      <w:r>
        <w:rPr>
          <w:b/>
          <w:bCs/>
        </w:rPr>
        <w:t>Event Representative (if applicable):</w:t>
      </w:r>
      <w:r>
        <w:t xml:space="preserve"> _________________________________</w:t>
      </w:r>
      <w:r>
        <w:br/>
      </w:r>
      <w:r>
        <w:rPr>
          <w:b/>
          <w:bCs/>
        </w:rPr>
        <w:t>Date:</w:t>
      </w:r>
      <w:r>
        <w:t xml:space="preserve"> ______________________</w:t>
      </w:r>
      <w:bookmarkEnd w:id="0"/>
      <w:bookmarkEnd w:id="7"/>
    </w:p>
    <w:sectPr w:rsidR="00A4541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C9EF0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587900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4541A"/>
    <w:rsid w:val="00037F05"/>
    <w:rsid w:val="00157A02"/>
    <w:rsid w:val="00645A6F"/>
    <w:rsid w:val="00A4541A"/>
    <w:rsid w:val="00D375D5"/>
    <w:rsid w:val="00E52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3102B"/>
  <w15:docId w15:val="{55BB9CA4-AA28-4C76-977C-E4C919103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16EB6763F61C48A5A3038168DF4C27" ma:contentTypeVersion="24" ma:contentTypeDescription="Create a new document." ma:contentTypeScope="" ma:versionID="90970c3e26327af48d2264da0bdd128c">
  <xsd:schema xmlns:xsd="http://www.w3.org/2001/XMLSchema" xmlns:xs="http://www.w3.org/2001/XMLSchema" xmlns:p="http://schemas.microsoft.com/office/2006/metadata/properties" xmlns:ns2="cd839a2c-bbc6-4592-8794-8af30ea79896" xmlns:ns3="ceb95229-5eb3-47aa-a66f-628d30075857" targetNamespace="http://schemas.microsoft.com/office/2006/metadata/properties" ma:root="true" ma:fieldsID="d87a4cfb962c0d94b5c0b67a939788e1" ns2:_="" ns3:_="">
    <xsd:import namespace="cd839a2c-bbc6-4592-8794-8af30ea79896"/>
    <xsd:import namespace="ceb95229-5eb3-47aa-a66f-628d300758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element ref="ns2:Monday_x002c__x0020_April_x0020_27" minOccurs="0"/>
                <xsd:element ref="ns2:Wednesday_x002c__x0020_April_x0020_29" minOccurs="0"/>
                <xsd:element ref="ns2:Wednesday_x002c__x0020_April_x0020_15" minOccurs="0"/>
                <xsd:element ref="ns2:Wednesday_x002c__x0020_May_x0020_6" minOccurs="0"/>
                <xsd:element ref="ns2:Tuesday_x002c__x0020_April_x0020_28" minOccurs="0"/>
                <xsd:element ref="ns2:Thursday_x002c__x0020_April_x0020_3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839a2c-bbc6-4592-8794-8af30ea798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0afa39d-b219-4b33-bf8c-ce741d2b72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onday_x002c__x0020_April_x0020_27" ma:index="25" nillable="true" ma:displayName="Monday, April 27" ma:internalName="Monday_x002c__x0020_April_x0020_27">
      <xsd:simpleType>
        <xsd:restriction base="dms:Choice">
          <xsd:enumeration value="9:00 am"/>
          <xsd:enumeration value="10:00 am"/>
        </xsd:restriction>
      </xsd:simpleType>
    </xsd:element>
    <xsd:element name="Wednesday_x002c__x0020_April_x0020_29" ma:index="26" nillable="true" ma:displayName="Wednesday, April 29" ma:internalName="Wednesday_x002c__x0020_April_x0020_29">
      <xsd:simpleType>
        <xsd:restriction base="dms:Choice">
          <xsd:enumeration value="9:00 am"/>
          <xsd:enumeration value="10:00 am"/>
        </xsd:restriction>
      </xsd:simpleType>
    </xsd:element>
    <xsd:element name="Wednesday_x002c__x0020_April_x0020_15" ma:index="27" nillable="true" ma:displayName="Wednesday, April 15" ma:format="Dropdown" ma:internalName="Wednesday_x002c__x0020_April_x0020_15">
      <xsd:simpleType>
        <xsd:restriction base="dms:Choice">
          <xsd:enumeration value="9:00 am"/>
          <xsd:enumeration value="10:00 am"/>
        </xsd:restriction>
      </xsd:simpleType>
    </xsd:element>
    <xsd:element name="Wednesday_x002c__x0020_May_x0020_6" ma:index="28" nillable="true" ma:displayName="Wednesday, May 6" ma:internalName="Wednesday_x002c__x0020_May_x0020_6">
      <xsd:simpleType>
        <xsd:restriction base="dms:Choice">
          <xsd:enumeration value="9:00 am"/>
          <xsd:enumeration value="10:00 am"/>
        </xsd:restriction>
      </xsd:simpleType>
    </xsd:element>
    <xsd:element name="Tuesday_x002c__x0020_April_x0020_28" ma:index="29" nillable="true" ma:displayName="Tuesday, April 28" ma:internalName="Tuesday_x002c__x0020_April_x0020_28">
      <xsd:simpleType>
        <xsd:restriction base="dms:Choice">
          <xsd:enumeration value="9:00 am"/>
          <xsd:enumeration value="10:00 am"/>
        </xsd:restriction>
      </xsd:simpleType>
    </xsd:element>
    <xsd:element name="Thursday_x002c__x0020_April_x0020_30" ma:index="30" nillable="true" ma:displayName="Thursday, April 30" ma:internalName="Thursday_x002c__x0020_April_x0020_30">
      <xsd:simpleType>
        <xsd:restriction base="dms:Choice">
          <xsd:enumeration value="9:00 am"/>
          <xsd:enumeration value="10:00 am"/>
        </xsd:restriction>
      </xsd:simpleType>
    </xsd:element>
  </xsd:schema>
  <xsd:schema xmlns:xsd="http://www.w3.org/2001/XMLSchema" xmlns:xs="http://www.w3.org/2001/XMLSchema" xmlns:dms="http://schemas.microsoft.com/office/2006/documentManagement/types" xmlns:pc="http://schemas.microsoft.com/office/infopath/2007/PartnerControls" targetNamespace="ceb95229-5eb3-47aa-a66f-628d3007585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8780e61-02b4-4c57-91f9-88abf34d85bc}" ma:internalName="TaxCatchAll" ma:showField="CatchAllData" ma:web="ceb95229-5eb3-47aa-a66f-628d300758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eb95229-5eb3-47aa-a66f-628d30075857" xsi:nil="true"/>
    <Wednesday_x002c__x0020_April_x0020_15 xmlns="cd839a2c-bbc6-4592-8794-8af30ea79896" xsi:nil="true"/>
    <Wednesday_x002c__x0020_May_x0020_6 xmlns="cd839a2c-bbc6-4592-8794-8af30ea79896" xsi:nil="true"/>
    <Tuesday_x002c__x0020_April_x0020_28 xmlns="cd839a2c-bbc6-4592-8794-8af30ea79896" xsi:nil="true"/>
    <Monday_x002c__x0020_April_x0020_27 xmlns="cd839a2c-bbc6-4592-8794-8af30ea79896" xsi:nil="true"/>
    <Thursday_x002c__x0020_April_x0020_30 xmlns="cd839a2c-bbc6-4592-8794-8af30ea79896" xsi:nil="true"/>
    <Wednesday_x002c__x0020_April_x0020_29 xmlns="cd839a2c-bbc6-4592-8794-8af30ea79896" xsi:nil="true"/>
    <lcf76f155ced4ddcb4097134ff3c332f xmlns="cd839a2c-bbc6-4592-8794-8af30ea7989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B735548-778D-4009-8021-3AD59C0C2717}"/>
</file>

<file path=customXml/itemProps2.xml><?xml version="1.0" encoding="utf-8"?>
<ds:datastoreItem xmlns:ds="http://schemas.openxmlformats.org/officeDocument/2006/customXml" ds:itemID="{C1563906-D9BB-4880-BC51-FF1EFC3C4EE9}"/>
</file>

<file path=customXml/itemProps3.xml><?xml version="1.0" encoding="utf-8"?>
<ds:datastoreItem xmlns:ds="http://schemas.openxmlformats.org/officeDocument/2006/customXml" ds:itemID="{6E62B066-532C-4210-8D46-7B39B41DF50C}"/>
</file>

<file path=docProps/app.xml><?xml version="1.0" encoding="utf-8"?>
<Properties xmlns="http://schemas.openxmlformats.org/officeDocument/2006/extended-properties" xmlns:vt="http://schemas.openxmlformats.org/officeDocument/2006/docPropsVTypes">
  <Template>Normal</Template>
  <TotalTime>4</TotalTime>
  <Pages>2</Pages>
  <Words>421</Words>
  <Characters>2402</Characters>
  <Application>Microsoft Office Word</Application>
  <DocSecurity>0</DocSecurity>
  <Lines>20</Lines>
  <Paragraphs>5</Paragraphs>
  <ScaleCrop>false</ScaleCrop>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Alexander</dc:creator>
  <cp:keywords/>
  <cp:lastModifiedBy>Amanda Alexander</cp:lastModifiedBy>
  <cp:revision>4</cp:revision>
  <cp:lastPrinted>2026-01-05T16:54:00Z</cp:lastPrinted>
  <dcterms:created xsi:type="dcterms:W3CDTF">2025-11-25T14:53:00Z</dcterms:created>
  <dcterms:modified xsi:type="dcterms:W3CDTF">2026-01-0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16EB6763F61C48A5A3038168DF4C27</vt:lpwstr>
  </property>
</Properties>
</file>